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22736decffe13ef25f8cffcaf6c7172122c2cce"/>
    <w:p>
      <w:pPr>
        <w:pStyle w:val="Heading1"/>
      </w:pPr>
      <w:r>
        <w:t xml:space="preserve">Cover Letter for Industrial Engineer Position in Vietnam Ho Chi Minh City</w:t>
      </w:r>
    </w:p>
    <w:p>
      <w:pPr>
        <w:pStyle w:val="FirstParagraph"/>
      </w:pPr>
      <w:r>
        <w:t xml:space="preserve">Dear [Hiring Manager's Name],</w:t>
      </w:r>
    </w:p>
    <w:p>
      <w:pPr>
        <w:pStyle w:val="BodyText"/>
      </w:pPr>
      <w:r>
        <w:t xml:space="preserve">I am writing to express my enthusiastic interest in the Industrial Engineer position at [Company Name] in Vietnam Ho Chi Minh City. As a highly motivated and skilled professional with a strong background in industrial engineering, I am eager to contribute my expertise to drive operational efficiency, innovation, and sustainable growth within your organization. The dynamic industrial landscape of Vietnam Ho Chi Minh City offers an ideal environment for me to apply my technical knowledge, problem-solving abilities, and passion for optimizing processes in a rapidly evolving economy.</w:t>
      </w:r>
    </w:p>
    <w:p>
      <w:pPr>
        <w:pStyle w:val="BodyText"/>
      </w:pPr>
      <w:r>
        <w:t xml:space="preserve">With [X years] of experience in industrial engineering across diverse industries such as manufacturing, logistics, and automation, I have developed a comprehensive understanding of how to streamline operations, reduce costs, and enhance productivity. My academic background in Industrial Engineering from [University Name], coupled with hands-on projects focused on lean manufacturing and quality control, has equipped me with the tools to tackle complex challenges in production systems. In Vietnam Ho Chi Minh City, where industries are expanding rapidly to meet global demands, my skills align perfectly with the need for professionals who can adapt to local conditions while embracing international best practices.</w:t>
      </w:r>
    </w:p>
    <w:p>
      <w:pPr>
        <w:pStyle w:val="BodyText"/>
      </w:pPr>
      <w:r>
        <w:t xml:space="preserve">What excites me most about this opportunity is the potential to work within Vietnam Ho Chi Minh City’s thriving industrial sector. As one of Southeast Asia’s most economically vibrant cities, HCMC is a hub for manufacturing, technology, and export-oriented industries. The city’s strategic location and growing infrastructure make it a critical player in regional supply chains. I am particularly drawn to the chance to collaborate with teams that prioritize innovation while addressing unique challenges such as urbanization, resource management, and environmental sustainability. My ability to analyze workflows, implement data-driven solutions, and communicate effectively with cross-functional teams will enable me to contribute meaningfully to your organization’s goals.</w:t>
      </w:r>
    </w:p>
    <w:p>
      <w:pPr>
        <w:pStyle w:val="BodyText"/>
      </w:pPr>
      <w:r>
        <w:t xml:space="preserve">During my career, I have consistently demonstrated a commitment to excellence in industrial engineering. For instance, at [Previous Company Name], I led a project that reduced production downtime by 25% through the implementation of predictive maintenance systems and process re-engineering. This achievement not only improved efficiency but also strengthened the company’s competitive edge in a highly regulated market. In Vietnam Ho Chi Minh City, where industries face intense competition and fluctuating demand, such skills are invaluable. I am confident that my proactive approach to problem-solving and my dedication to continuous improvement will add significant value to your team.</w:t>
      </w:r>
    </w:p>
    <w:p>
      <w:pPr>
        <w:pStyle w:val="BodyText"/>
      </w:pPr>
      <w:r>
        <w:t xml:space="preserve">Moreover, I have a deep appreciation for the cultural and economic dynamics of Vietnam Ho Chi Minh City. The city’s rapid development has created a demand for professionals who can balance traditional practices with modern technological advancements. My experience working in multicultural environments has honed my ability to adapt to different workflows and collaborate effectively with diverse stakeholders. I am particularly interested in supporting local initiatives that align with the Vietnamese government’s vision for sustainable industrial growth, such as the “Industry 4.0” transformation and green manufacturing practices.</w:t>
      </w:r>
    </w:p>
    <w:p>
      <w:pPr>
        <w:pStyle w:val="BodyText"/>
      </w:pPr>
      <w:r>
        <w:t xml:space="preserve">As an Industrial Engineer, I understand that success in Vietnam Ho Chi Minh City requires not only technical expertise but also a strong understanding of local market needs. I have studied the region’s industrial trends extensively and recognize the importance of tailoring solutions to fit the unique requirements of Vietnamese businesses. Whether it is optimizing supply chain operations for a multinational corporation or improving production efficiency for a small-to-medium enterprise, I am committed to delivering results that drive long-term value.</w:t>
      </w:r>
    </w:p>
    <w:p>
      <w:pPr>
        <w:pStyle w:val="BodyText"/>
      </w:pPr>
      <w:r>
        <w:t xml:space="preserve">My proficiency in industry-standard software such as AutoCAD, SAP, and Six Sigma methodologies further strengthens my ability to contribute to your organization. I am also fluent in [languages, e.g., English and Vietnamese], which allows me to bridge communication gaps and ensure seamless collaboration with both local teams and international partners. In Vietnam Ho Chi Minh City’s fast-paced environment, where clear communication is key to project success, this skill set will enable me to work effectively across departments and maintain high standards of performance.</w:t>
      </w:r>
    </w:p>
    <w:p>
      <w:pPr>
        <w:pStyle w:val="BodyText"/>
      </w:pPr>
      <w:r>
        <w:t xml:space="preserve">I am particularly inspired by [Company Name]’s mission to [mention specific company goal or value, e.g., “lead the way in sustainable manufacturing” or “innovate for a smarter future”]. I believe my background in industrial engineering, combined with my passion for problem-solving and innovation, makes me an excellent fit for your team. I am eager to bring my expertise to Vietnam Ho Chi Minh City’s dynamic industrial sector and contribute to the company’s continued success.</w:t>
      </w:r>
    </w:p>
    <w:p>
      <w:pPr>
        <w:pStyle w:val="BodyText"/>
      </w:pPr>
      <w:r>
        <w:t xml:space="preserve">Thank you for considering my application. I would welcome the opportunity to discuss how my skills and experiences align with the needs of [Company Name]. Please feel free to contact me at [your phone number] or [your email address] at your earliest convenience. I look forward to the possibility of contributing to your organization’s growth in Vietnam Ho Chi Minh City.</w:t>
      </w:r>
    </w:p>
    <w:p>
      <w:pPr>
        <w:pStyle w:val="BodyText"/>
      </w:pPr>
      <w:r>
        <w:t xml:space="preserve">Sincerely,</w:t>
      </w:r>
      <w:r>
        <w:br/>
      </w:r>
      <w:r>
        <w:t xml:space="preserve">[Your Full Name]</w:t>
      </w:r>
      <w:r>
        <w:br/>
      </w:r>
      <w:r>
        <w:t xml:space="preserve">[Your Contact Information]</w:t>
      </w:r>
    </w:p>
    <w:p>
      <w:pPr>
        <w:pStyle w:val="BodyText"/>
      </w:pPr>
      <w:r>
        <w:t xml:space="preserve">Note: Replace all bracketed placeholders (e.g., [Hiring Manager's Name], [Company Name]) with specific details before submitting the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Vietnam Ho Chi Minh City</dc:title>
  <dc:creator/>
  <dc:language>en</dc:language>
  <cp:keywords/>
  <dcterms:created xsi:type="dcterms:W3CDTF">2026-07-24T08:56:39Z</dcterms:created>
  <dcterms:modified xsi:type="dcterms:W3CDTF">2026-07-24T08:56:39Z</dcterms:modified>
</cp:coreProperties>
</file>

<file path=docProps/custom.xml><?xml version="1.0" encoding="utf-8"?>
<Properties xmlns="http://schemas.openxmlformats.org/officeDocument/2006/custom-properties" xmlns:vt="http://schemas.openxmlformats.org/officeDocument/2006/docPropsVTypes"/>
</file>